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180" w:rsidRPr="00545124" w:rsidRDefault="005F439C" w:rsidP="00723582">
      <w:pPr>
        <w:pStyle w:val="Title"/>
      </w:pPr>
      <w:r w:rsidRPr="00545124">
        <w:t xml:space="preserve"> Title </w:t>
      </w:r>
    </w:p>
    <w:p w:rsidR="00222180" w:rsidRPr="00545124" w:rsidRDefault="005F439C" w:rsidP="00545124">
      <w:pPr>
        <w:pStyle w:val="Subtitle"/>
      </w:pPr>
      <w:r w:rsidRPr="00545124">
        <w:t xml:space="preserve"> Subtitle </w:t>
      </w:r>
    </w:p>
    <w:p w:rsidR="00222180" w:rsidRDefault="005F439C">
      <w:pPr>
        <w:pStyle w:val="Author"/>
      </w:pPr>
      <w:r>
        <w:t xml:space="preserve"> Author </w:t>
      </w:r>
    </w:p>
    <w:p w:rsidR="00222180" w:rsidRDefault="005F439C">
      <w:pPr>
        <w:pStyle w:val="Date"/>
      </w:pPr>
      <w:r>
        <w:t xml:space="preserve"> Date </w:t>
      </w:r>
    </w:p>
    <w:p w:rsidR="00222180" w:rsidRDefault="005F439C">
      <w:pPr>
        <w:pStyle w:val="Abstract"/>
      </w:pPr>
      <w:r>
        <w:t xml:space="preserve"> Abstract </w:t>
      </w:r>
    </w:p>
    <w:p w:rsidR="00222180" w:rsidRDefault="005F439C" w:rsidP="00545124">
      <w:pPr>
        <w:pStyle w:val="Heading1"/>
      </w:pPr>
      <w:bookmarkStart w:id="0" w:name="heading-1"/>
      <w:r>
        <w:t xml:space="preserve"> </w:t>
      </w:r>
      <w:r w:rsidRPr="00545124">
        <w:t>Heading</w:t>
      </w:r>
      <w:r>
        <w:t xml:space="preserve"> 1 </w:t>
      </w:r>
      <w:bookmarkEnd w:id="0"/>
    </w:p>
    <w:p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:rsidR="00545124" w:rsidRDefault="00545124">
      <w:pPr>
        <w:pStyle w:val="FirstParagraph"/>
      </w:pPr>
    </w:p>
    <w:p w:rsidR="00222180" w:rsidRDefault="005F439C">
      <w:pPr>
        <w:pStyle w:val="FirstParagraph"/>
      </w:pPr>
      <w:r>
        <w:t xml:space="preserve"> First Paragraph. </w:t>
      </w:r>
    </w:p>
    <w:p w:rsidR="00222180" w:rsidRDefault="005F439C" w:rsidP="00E2050D">
      <w:pPr>
        <w:pStyle w:val="BlockText"/>
      </w:pPr>
      <w:r>
        <w:t xml:space="preserve"> Body Text. Body Text </w:t>
      </w:r>
      <w:r w:rsidRPr="00E2050D">
        <w:t>Char</w:t>
      </w:r>
      <w:r>
        <w:t xml:space="preserve">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</w:t>
        </w:r>
        <w:proofErr w:type="gramStart"/>
        <w:r>
          <w:rPr>
            <w:rStyle w:val="Hyperlink"/>
          </w:rPr>
          <w:t xml:space="preserve">Hyperlink </w:t>
        </w:r>
      </w:hyperlink>
      <w:proofErr w:type="gramEnd"/>
      <w:r>
        <w:t xml:space="preserve"> .     Footnote. </w:t>
      </w:r>
      <w:r>
        <w:rPr>
          <w:rStyle w:val="FootnoteReference"/>
        </w:rPr>
        <w:footnoteReference w:id="1"/>
      </w:r>
    </w:p>
    <w:p w:rsidR="00222180" w:rsidRDefault="005F439C">
      <w:pPr>
        <w:pStyle w:val="BlockText"/>
      </w:pPr>
      <w:r>
        <w:t xml:space="preserve"> Block Text. </w:t>
      </w:r>
    </w:p>
    <w:p w:rsidR="00222180" w:rsidRPr="00DA4133" w:rsidRDefault="005F439C" w:rsidP="00DA4133">
      <w:pPr>
        <w:pStyle w:val="TableCaption"/>
      </w:pPr>
      <w:r w:rsidRPr="00DA4133"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94"/>
        <w:gridCol w:w="722"/>
        <w:gridCol w:w="722"/>
      </w:tblGrid>
      <w:tr w:rsidR="000453CF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</w:rPr>
        <w:drawing>
          <wp:inline distT="0" distB="0" distL="0" distR="0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:rsidR="00222180" w:rsidRDefault="005F439C">
      <w:pPr>
        <w:pStyle w:val="ImageCaption"/>
      </w:pPr>
      <w:r>
        <w:t xml:space="preserve">Image Caption </w:t>
      </w:r>
    </w:p>
    <w:p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222180" w:rsidRDefault="005F439C">
      <w:pPr>
        <w:pStyle w:val="Definition"/>
      </w:pPr>
      <w:r>
        <w:t xml:space="preserve"> Definition </w:t>
      </w:r>
    </w:p>
    <w:p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5E0C3D" w:rsidRDefault="005F439C">
      <w:pPr>
        <w:pStyle w:val="Definition"/>
      </w:pPr>
      <w:r>
        <w:t xml:space="preserve"> Definition </w:t>
      </w:r>
    </w:p>
    <w:p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:rsidR="005E0C3D" w:rsidRDefault="005E0C3D" w:rsidP="005E0C3D"/>
    <w:sectPr w:rsidR="005E0C3D" w:rsidSect="00084E9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06E6" w:rsidRDefault="00E906E6">
      <w:pPr>
        <w:spacing w:after="0"/>
      </w:pPr>
      <w:r>
        <w:separator/>
      </w:r>
    </w:p>
  </w:endnote>
  <w:endnote w:type="continuationSeparator" w:id="0">
    <w:p w:rsidR="00E906E6" w:rsidRDefault="00E906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 LT Std 55">
    <w:panose1 w:val="020B06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Univers-Light-Normal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9137F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676DF8" w:rsidRDefault="00676DF8" w:rsidP="002F773F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37F" w:rsidRDefault="00B913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06E6" w:rsidRDefault="00E906E6">
      <w:r>
        <w:separator/>
      </w:r>
    </w:p>
  </w:footnote>
  <w:footnote w:type="continuationSeparator" w:id="0">
    <w:p w:rsidR="00E906E6" w:rsidRDefault="00E906E6">
      <w:r>
        <w:continuationSeparator/>
      </w:r>
    </w:p>
  </w:footnote>
  <w:footnote w:id="1">
    <w:p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37F" w:rsidRDefault="00B913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0DBC" w:rsidRDefault="00B337D5" w:rsidP="00B337D5">
    <w:pPr>
      <w:pStyle w:val="Header"/>
      <w:tabs>
        <w:tab w:val="clear" w:pos="4536"/>
        <w:tab w:val="clear" w:pos="9072"/>
        <w:tab w:val="left" w:pos="8715"/>
      </w:tabs>
    </w:pPr>
    <w:bookmarkStart w:id="5" w:name="_GoBack"/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5405437</wp:posOffset>
          </wp:positionH>
          <wp:positionV relativeFrom="paragraph">
            <wp:posOffset>-194945</wp:posOffset>
          </wp:positionV>
          <wp:extent cx="1018858" cy="815300"/>
          <wp:effectExtent l="0" t="0" r="0" b="4445"/>
          <wp:wrapNone/>
          <wp:docPr id="2" name="MPILogo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PILogoGreen.png"/>
                  <pic:cNvPicPr/>
                </pic:nvPicPr>
                <pic:blipFill>
                  <a:blip r:embed="rId1" r:link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8858" cy="815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5"/>
    <w:r>
      <w:t>`</w:t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37F" w:rsidRDefault="00B913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3CF"/>
    <w:rsid w:val="00084E93"/>
    <w:rsid w:val="000978FB"/>
    <w:rsid w:val="000B22FD"/>
    <w:rsid w:val="00100DBC"/>
    <w:rsid w:val="00120E1A"/>
    <w:rsid w:val="0018329E"/>
    <w:rsid w:val="00222180"/>
    <w:rsid w:val="00243775"/>
    <w:rsid w:val="002F773F"/>
    <w:rsid w:val="00396808"/>
    <w:rsid w:val="003F5842"/>
    <w:rsid w:val="003F65B2"/>
    <w:rsid w:val="004113D6"/>
    <w:rsid w:val="004A5407"/>
    <w:rsid w:val="004E29B3"/>
    <w:rsid w:val="004F0E11"/>
    <w:rsid w:val="0051080B"/>
    <w:rsid w:val="00545124"/>
    <w:rsid w:val="00587FD1"/>
    <w:rsid w:val="00590D07"/>
    <w:rsid w:val="005E0C3D"/>
    <w:rsid w:val="005F439C"/>
    <w:rsid w:val="00661F75"/>
    <w:rsid w:val="00676DF8"/>
    <w:rsid w:val="00700219"/>
    <w:rsid w:val="00723582"/>
    <w:rsid w:val="00784D58"/>
    <w:rsid w:val="007D5255"/>
    <w:rsid w:val="007F0F68"/>
    <w:rsid w:val="008D6863"/>
    <w:rsid w:val="009137D8"/>
    <w:rsid w:val="00997915"/>
    <w:rsid w:val="009B2D46"/>
    <w:rsid w:val="00AC753F"/>
    <w:rsid w:val="00AD5981"/>
    <w:rsid w:val="00B33006"/>
    <w:rsid w:val="00B337D5"/>
    <w:rsid w:val="00B72A27"/>
    <w:rsid w:val="00B86B75"/>
    <w:rsid w:val="00B9137F"/>
    <w:rsid w:val="00BC48D5"/>
    <w:rsid w:val="00BF12EE"/>
    <w:rsid w:val="00C36279"/>
    <w:rsid w:val="00C61FCE"/>
    <w:rsid w:val="00CD4DBF"/>
    <w:rsid w:val="00D06565"/>
    <w:rsid w:val="00DA4133"/>
    <w:rsid w:val="00DA66D4"/>
    <w:rsid w:val="00DE2773"/>
    <w:rsid w:val="00E05033"/>
    <w:rsid w:val="00E2050D"/>
    <w:rsid w:val="00E22939"/>
    <w:rsid w:val="00E315A3"/>
    <w:rsid w:val="00E362B4"/>
    <w:rsid w:val="00E906E6"/>
    <w:rsid w:val="00EC02C9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3E14F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45124"/>
    <w:pPr>
      <w:keepNext/>
      <w:keepLines/>
      <w:numPr>
        <w:numId w:val="20"/>
      </w:numPr>
      <w:spacing w:before="480" w:after="0"/>
      <w:outlineLvl w:val="0"/>
    </w:pPr>
    <w:rPr>
      <w:rFonts w:ascii="Univers LT Std 55" w:eastAsiaTheme="majorEastAsia" w:hAnsi="Univers LT Std 55" w:cstheme="majorBidi"/>
      <w:b/>
      <w:bCs/>
      <w:color w:val="009EE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45124"/>
    <w:pPr>
      <w:keepNext/>
      <w:keepLines/>
      <w:numPr>
        <w:ilvl w:val="1"/>
        <w:numId w:val="20"/>
      </w:numPr>
      <w:spacing w:before="200" w:after="0"/>
      <w:outlineLvl w:val="1"/>
    </w:pPr>
    <w:rPr>
      <w:rFonts w:ascii="Univers LT Std 55" w:eastAsiaTheme="majorEastAsia" w:hAnsi="Univers LT Std 55" w:cstheme="majorBidi"/>
      <w:b/>
      <w:bCs/>
      <w:color w:val="009EE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45124"/>
    <w:pPr>
      <w:keepNext/>
      <w:keepLines/>
      <w:numPr>
        <w:ilvl w:val="2"/>
        <w:numId w:val="20"/>
      </w:numPr>
      <w:spacing w:before="200" w:after="0"/>
      <w:outlineLvl w:val="2"/>
    </w:pPr>
    <w:rPr>
      <w:rFonts w:ascii="Univers LT Std 55" w:eastAsiaTheme="majorEastAsia" w:hAnsi="Univers LT Std 55" w:cstheme="majorBidi"/>
      <w:b/>
      <w:bCs/>
      <w:color w:val="009EE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45124"/>
    <w:pPr>
      <w:keepNext/>
      <w:keepLines/>
      <w:numPr>
        <w:ilvl w:val="3"/>
        <w:numId w:val="20"/>
      </w:numPr>
      <w:spacing w:before="200" w:after="0"/>
      <w:outlineLvl w:val="3"/>
    </w:pPr>
    <w:rPr>
      <w:rFonts w:ascii="Univers LT Std 55" w:eastAsiaTheme="majorEastAsia" w:hAnsi="Univers LT Std 55" w:cstheme="majorBidi"/>
      <w:b/>
      <w:bCs/>
      <w:color w:val="009EE2"/>
    </w:rPr>
  </w:style>
  <w:style w:type="paragraph" w:styleId="Heading5">
    <w:name w:val="heading 5"/>
    <w:basedOn w:val="Normal"/>
    <w:next w:val="BodyText"/>
    <w:uiPriority w:val="9"/>
    <w:unhideWhenUsed/>
    <w:qFormat/>
    <w:rsid w:val="00545124"/>
    <w:pPr>
      <w:keepNext/>
      <w:keepLines/>
      <w:numPr>
        <w:ilvl w:val="4"/>
        <w:numId w:val="20"/>
      </w:numPr>
      <w:spacing w:before="200" w:after="0"/>
      <w:outlineLvl w:val="4"/>
    </w:pPr>
    <w:rPr>
      <w:rFonts w:ascii="Univers LT Std 55" w:eastAsiaTheme="majorEastAsia" w:hAnsi="Univers LT Std 55" w:cstheme="majorBidi"/>
      <w:iCs/>
      <w:color w:val="009EE2"/>
    </w:rPr>
  </w:style>
  <w:style w:type="paragraph" w:styleId="Heading6">
    <w:name w:val="heading 6"/>
    <w:basedOn w:val="Normal"/>
    <w:next w:val="BodyText"/>
    <w:uiPriority w:val="9"/>
    <w:unhideWhenUsed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2050D"/>
    <w:pPr>
      <w:spacing w:before="180" w:after="180"/>
    </w:pPr>
    <w:rPr>
      <w:rFonts w:ascii="Univers-Light-Normal" w:hAnsi="Univers-Light-Normal"/>
    </w:rPr>
  </w:style>
  <w:style w:type="paragraph" w:customStyle="1" w:styleId="FirstParagraph">
    <w:name w:val="First Paragraph"/>
    <w:basedOn w:val="BodyText"/>
    <w:next w:val="BodyText"/>
    <w:qFormat/>
    <w:rsid w:val="00E2050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45124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="Univers LT Std 55" w:eastAsiaTheme="majorEastAsia" w:hAnsi="Univers LT Std 55" w:cstheme="majorBidi"/>
      <w:b/>
      <w:bCs/>
      <w:color w:val="009EE2"/>
      <w:sz w:val="44"/>
      <w:szCs w:val="36"/>
    </w:rPr>
  </w:style>
  <w:style w:type="paragraph" w:styleId="Subtitle">
    <w:name w:val="Subtitle"/>
    <w:basedOn w:val="Title"/>
    <w:next w:val="BodyText"/>
    <w:qFormat/>
    <w:rsid w:val="00545124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45124"/>
    <w:pPr>
      <w:keepNext/>
      <w:keepLines/>
      <w:jc w:val="center"/>
    </w:pPr>
    <w:rPr>
      <w:rFonts w:ascii="Univers LT Std 55" w:hAnsi="Univers LT Std 55"/>
      <w:color w:val="009EE2"/>
    </w:rPr>
  </w:style>
  <w:style w:type="paragraph" w:styleId="Date">
    <w:name w:val="Date"/>
    <w:next w:val="BodyText"/>
    <w:qFormat/>
    <w:rsid w:val="00545124"/>
    <w:pPr>
      <w:keepNext/>
      <w:keepLines/>
      <w:jc w:val="center"/>
    </w:pPr>
    <w:rPr>
      <w:rFonts w:ascii="Univers LT Std 55" w:hAnsi="Univers LT Std 55"/>
      <w:color w:val="009EE2"/>
    </w:rPr>
  </w:style>
  <w:style w:type="paragraph" w:customStyle="1" w:styleId="Abstract">
    <w:name w:val="Abstract"/>
    <w:basedOn w:val="Normal"/>
    <w:next w:val="BodyText"/>
    <w:qFormat/>
    <w:rsid w:val="00545124"/>
    <w:pPr>
      <w:keepNext/>
      <w:keepLines/>
      <w:spacing w:before="300" w:after="300"/>
    </w:pPr>
    <w:rPr>
      <w:rFonts w:ascii="Univers-Light-Normal" w:hAnsi="Univers-Light-Normal"/>
      <w:sz w:val="20"/>
      <w:szCs w:val="20"/>
    </w:rPr>
  </w:style>
  <w:style w:type="paragraph" w:styleId="Bibliography">
    <w:name w:val="Bibliography"/>
    <w:basedOn w:val="Normal"/>
    <w:qFormat/>
    <w:rsid w:val="00E2050D"/>
    <w:rPr>
      <w:rFonts w:ascii="Univers-Light-Normal" w:hAnsi="Univers-Light-Normal"/>
    </w:rPr>
  </w:style>
  <w:style w:type="paragraph" w:styleId="BlockText">
    <w:name w:val="Block Text"/>
    <w:basedOn w:val="BodyText"/>
    <w:next w:val="BodyText"/>
    <w:uiPriority w:val="9"/>
    <w:unhideWhenUsed/>
    <w:qFormat/>
    <w:rsid w:val="00E2050D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2050D"/>
    <w:rPr>
      <w:rFonts w:ascii="Univers-Light-Normal" w:hAnsi="Univers-Light-Normal"/>
    </w:rPr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rsid w:val="00E362B4"/>
    <w:pPr>
      <w:keepNext/>
      <w:keepLines/>
      <w:spacing w:after="0"/>
    </w:pPr>
    <w:rPr>
      <w:rFonts w:ascii="Univers-Light-Normal" w:hAnsi="Univers-Light-Normal"/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2050D"/>
    <w:pPr>
      <w:spacing w:after="120"/>
    </w:pPr>
    <w:rPr>
      <w:rFonts w:ascii="Univers-Light-Normal" w:hAnsi="Univers-Light-Normal"/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E2050D"/>
    <w:pPr>
      <w:keepNext/>
      <w:keepLines/>
      <w:spacing w:before="60"/>
      <w:jc w:val="center"/>
    </w:pPr>
    <w:rPr>
      <w:rFonts w:ascii="Univers-Light-Normal" w:hAnsi="Univers-Light-Normal"/>
    </w:r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E2050D"/>
    <w:rPr>
      <w:rFonts w:ascii="Univers-Light-Normal" w:hAnsi="Univers-Light-Normal"/>
      <w:i/>
    </w:rPr>
  </w:style>
  <w:style w:type="character" w:customStyle="1" w:styleId="VerbatimChar">
    <w:name w:val="Verbatim Char"/>
    <w:basedOn w:val="CaptionCh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Univers-Light-Normal" w:hAnsi="Univers-Light-Normal"/>
      <w:i/>
      <w:vertAlign w:val="superscript"/>
    </w:rPr>
  </w:style>
  <w:style w:type="character" w:styleId="Hyperlink">
    <w:name w:val="Hyperlink"/>
    <w:basedOn w:val="CaptionChar"/>
    <w:rsid w:val="009137D8"/>
    <w:rPr>
      <w:rFonts w:ascii="Univers-Light-Normal" w:hAnsi="Univers-Light-Normal"/>
      <w:i/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2050D"/>
    <w:rPr>
      <w:rFonts w:ascii="Univers-Light-Normal" w:hAnsi="Univers-Light-Normal"/>
    </w:rPr>
  </w:style>
  <w:style w:type="paragraph" w:styleId="ListParagraph">
    <w:name w:val="List Paragraph"/>
    <w:basedOn w:val="Normal"/>
    <w:rsid w:val="00E362B4"/>
    <w:pPr>
      <w:ind w:left="720"/>
      <w:contextualSpacing/>
    </w:pPr>
    <w:rPr>
      <w:rFonts w:ascii="Univers-Light-Normal" w:hAnsi="Univers-Light-Normal"/>
    </w:r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character" w:styleId="PlaceholderText">
    <w:name w:val="Placeholder Text"/>
    <w:basedOn w:val="DefaultParagraphFont"/>
    <w:semiHidden/>
    <w:rsid w:val="000978FB"/>
    <w:rPr>
      <w:color w:val="808080"/>
    </w:rPr>
  </w:style>
  <w:style w:type="paragraph" w:customStyle="1" w:styleId="StyleTitleAuto">
    <w:name w:val="Style Title + Auto"/>
    <w:basedOn w:val="Title"/>
    <w:rsid w:val="00997915"/>
    <w:rPr>
      <w:color w:val="00B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file:///C:\Users\ahmad\Downloads\w3\src\styles\MPILogoGreen.pn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10A90-B529-4777-B8FB-26E6B9123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94</Words>
  <Characters>53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;Ahmad Reza Ehyaei</dc:creator>
  <cp:keywords/>
  <cp:lastModifiedBy>Ahmadreza Ehyaei</cp:lastModifiedBy>
  <cp:revision>11</cp:revision>
  <dcterms:created xsi:type="dcterms:W3CDTF">2021-10-08T13:50:00Z</dcterms:created>
  <dcterms:modified xsi:type="dcterms:W3CDTF">2021-10-08T16:48:00Z</dcterms:modified>
</cp:coreProperties>
</file>